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A40713"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3333FA8E" w:rsidR="008173FA" w:rsidRDefault="00AE728B" w:rsidP="008173FA">
      <w:r>
        <w:rPr>
          <w:noProof/>
        </w:rPr>
        <w:drawing>
          <wp:inline distT="0" distB="0" distL="0" distR="0" wp14:anchorId="6C1FE410" wp14:editId="1E7D28C9">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31C818F4" w:rsidR="00097979" w:rsidRDefault="00AE728B" w:rsidP="00F2199B">
      <w:r>
        <w:rPr>
          <w:noProof/>
        </w:rPr>
        <w:drawing>
          <wp:inline distT="0" distB="0" distL="0" distR="0" wp14:anchorId="6472216E" wp14:editId="45762AF3">
            <wp:extent cx="5943600" cy="42767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C9E58EB" w:rsidR="00826A5C" w:rsidRDefault="00AE728B" w:rsidP="00826A5C">
      <w:pPr>
        <w:pStyle w:val="ListParagraph"/>
        <w:ind w:left="0"/>
      </w:pPr>
      <w:r>
        <w:rPr>
          <w:noProof/>
        </w:rPr>
        <w:drawing>
          <wp:inline distT="0" distB="0" distL="0" distR="0" wp14:anchorId="01C5F7AE" wp14:editId="06E429BD">
            <wp:extent cx="5943600" cy="5648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r w:rsidR="000A1903">
        <w:rPr>
          <w:noProof/>
        </w:rPr>
        <w:t xml:space="preserve"> </w:t>
      </w:r>
      <w:r w:rsidR="005A2320">
        <w:rPr>
          <w:noProof/>
        </w:rPr>
        <w:t xml:space="preserve"> </w:t>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1143FA5E" w:rsidR="00617AF6" w:rsidRPr="00617AF6" w:rsidRDefault="00AE728B" w:rsidP="00F2199B">
      <w:r>
        <w:rPr>
          <w:noProof/>
        </w:rPr>
        <w:drawing>
          <wp:inline distT="0" distB="0" distL="0" distR="0" wp14:anchorId="77E8B1A6" wp14:editId="7C9012CE">
            <wp:extent cx="5943600" cy="56483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348AFEC4" w:rsidR="00941809" w:rsidRDefault="00AE728B" w:rsidP="00941809">
      <w:pPr>
        <w:pStyle w:val="ListParagraph"/>
        <w:ind w:left="0"/>
      </w:pPr>
      <w:r>
        <w:rPr>
          <w:noProof/>
        </w:rPr>
        <w:drawing>
          <wp:inline distT="0" distB="0" distL="0" distR="0" wp14:anchorId="535C66C4" wp14:editId="7144E020">
            <wp:extent cx="5943600" cy="317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6BA3615E" w:rsidR="00C554CE" w:rsidRDefault="00AE728B" w:rsidP="00481B2F">
      <w:pPr>
        <w:keepNext/>
      </w:pPr>
      <w:r>
        <w:rPr>
          <w:noProof/>
        </w:rPr>
        <w:drawing>
          <wp:inline distT="0" distB="0" distL="0" distR="0" wp14:anchorId="75DB4BA1" wp14:editId="78F162AF">
            <wp:extent cx="3581400" cy="3590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433115E1" w:rsidR="0045241C" w:rsidRDefault="00AE728B" w:rsidP="0045241C">
      <w:r>
        <w:rPr>
          <w:noProof/>
        </w:rPr>
        <w:drawing>
          <wp:inline distT="0" distB="0" distL="0" distR="0" wp14:anchorId="4D2137F9" wp14:editId="0E6D2021">
            <wp:extent cx="3533775" cy="39624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6352FA78" w:rsidR="00901538" w:rsidRDefault="00AE728B" w:rsidP="00F2199B">
      <w:r>
        <w:rPr>
          <w:noProof/>
        </w:rPr>
        <w:drawing>
          <wp:inline distT="0" distB="0" distL="0" distR="0" wp14:anchorId="015FB034" wp14:editId="4EF76FDD">
            <wp:extent cx="3581400" cy="35909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428B5B51" w:rsidR="00A64EE0" w:rsidRDefault="00AE728B" w:rsidP="00A64EE0">
      <w:pPr>
        <w:pStyle w:val="ListParagraph"/>
        <w:ind w:left="0"/>
      </w:pPr>
      <w:r>
        <w:rPr>
          <w:noProof/>
        </w:rPr>
        <w:drawing>
          <wp:inline distT="0" distB="0" distL="0" distR="0" wp14:anchorId="773B1494" wp14:editId="30917005">
            <wp:extent cx="3581400" cy="3590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4C805C35" w:rsidR="00A9191F" w:rsidRDefault="00AE728B" w:rsidP="00A9191F">
      <w:pPr>
        <w:pStyle w:val="ListParagraph"/>
        <w:ind w:left="0"/>
      </w:pPr>
      <w:r>
        <w:rPr>
          <w:noProof/>
        </w:rPr>
        <w:drawing>
          <wp:inline distT="0" distB="0" distL="0" distR="0" wp14:anchorId="735E33DE" wp14:editId="7FF8CAF3">
            <wp:extent cx="3533775" cy="396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53AB4B50" w:rsidR="009B3422" w:rsidRDefault="000C7A6D" w:rsidP="009B3422">
      <w:pPr>
        <w:pStyle w:val="ListParagraph"/>
        <w:ind w:left="0"/>
      </w:pPr>
      <w:r>
        <w:rPr>
          <w:noProof/>
        </w:rPr>
        <w:drawing>
          <wp:inline distT="0" distB="0" distL="0" distR="0" wp14:anchorId="6D751DEB" wp14:editId="249B8FAA">
            <wp:extent cx="5943600" cy="42767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1DE8C2" w:rsidR="00227C20" w:rsidRDefault="000C7A6D" w:rsidP="00F349EB">
      <w:pPr>
        <w:pStyle w:val="ListParagraph"/>
        <w:ind w:left="0"/>
      </w:pPr>
      <w:r>
        <w:rPr>
          <w:noProof/>
        </w:rPr>
        <w:drawing>
          <wp:inline distT="0" distB="0" distL="0" distR="0" wp14:anchorId="43771CA3" wp14:editId="46C8C339">
            <wp:extent cx="5943600" cy="5905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CAC33AB" w:rsidR="003B4182" w:rsidRDefault="000C7A6D" w:rsidP="003B4182">
      <w:r>
        <w:rPr>
          <w:noProof/>
        </w:rPr>
        <w:drawing>
          <wp:inline distT="0" distB="0" distL="0" distR="0" wp14:anchorId="1546E4F1" wp14:editId="0B746D88">
            <wp:extent cx="5943600" cy="317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67C4B00E" w:rsidR="00A200E4" w:rsidRDefault="000C7A6D" w:rsidP="00A200E4">
      <w:r>
        <w:rPr>
          <w:noProof/>
        </w:rPr>
        <w:drawing>
          <wp:inline distT="0" distB="0" distL="0" distR="0" wp14:anchorId="7FA2F5F4" wp14:editId="29C28EEC">
            <wp:extent cx="3533775" cy="3962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5D48134C" w:rsidR="00926087" w:rsidRDefault="000C7A6D" w:rsidP="00C47D4C">
      <w:r>
        <w:rPr>
          <w:noProof/>
        </w:rPr>
        <w:drawing>
          <wp:inline distT="0" distB="0" distL="0" distR="0" wp14:anchorId="31193ED3" wp14:editId="308BF3EE">
            <wp:extent cx="3581400" cy="35909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0738A5AD" w:rsidR="001F2527" w:rsidRDefault="00EE79DB" w:rsidP="00926087">
      <w:r>
        <w:rPr>
          <w:noProof/>
        </w:rPr>
        <w:lastRenderedPageBreak/>
        <w:drawing>
          <wp:inline distT="0" distB="0" distL="0" distR="0" wp14:anchorId="31418E0B" wp14:editId="54C0E5B1">
            <wp:extent cx="5934075" cy="3676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76650"/>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0AA45519" w:rsidR="001F2527" w:rsidRDefault="00055510" w:rsidP="00926087">
      <w:r w:rsidRPr="00055510">
        <w:rPr>
          <w:noProof/>
        </w:rPr>
        <mc:AlternateContent>
          <mc:Choice Requires="wpg">
            <w:drawing>
              <wp:inline distT="0" distB="0" distL="0" distR="0" wp14:anchorId="04A4D366" wp14:editId="759E823E">
                <wp:extent cx="5943600" cy="2702560"/>
                <wp:effectExtent l="0" t="0" r="0" b="2540"/>
                <wp:docPr id="15" name="Group 14"/>
                <wp:cNvGraphicFramePr/>
                <a:graphic xmlns:a="http://schemas.openxmlformats.org/drawingml/2006/main">
                  <a:graphicData uri="http://schemas.microsoft.com/office/word/2010/wordprocessingGroup">
                    <wpg:wgp>
                      <wpg:cNvGrpSpPr/>
                      <wpg:grpSpPr>
                        <a:xfrm>
                          <a:off x="0" y="0"/>
                          <a:ext cx="5943600" cy="2702560"/>
                          <a:chOff x="0" y="0"/>
                          <a:chExt cx="5943600" cy="2702560"/>
                        </a:xfrm>
                      </wpg:grpSpPr>
                      <pic:pic xmlns:pic="http://schemas.openxmlformats.org/drawingml/2006/picture">
                        <pic:nvPicPr>
                          <pic:cNvPr id="2" name="Picture 2"/>
                          <pic:cNvPicPr/>
                        </pic:nvPicPr>
                        <pic:blipFill>
                          <a:blip r:embed="rId24"/>
                          <a:stretch>
                            <a:fillRect/>
                          </a:stretch>
                        </pic:blipFill>
                        <pic:spPr>
                          <a:xfrm>
                            <a:off x="0" y="0"/>
                            <a:ext cx="5943600" cy="2702560"/>
                          </a:xfrm>
                          <a:prstGeom prst="rect">
                            <a:avLst/>
                          </a:prstGeom>
                        </pic:spPr>
                      </pic:pic>
                      <wps:wsp>
                        <wps:cNvPr id="3" name="Rectangle 3"/>
                        <wps:cNvSpPr/>
                        <wps:spPr>
                          <a:xfrm>
                            <a:off x="4675290" y="706669"/>
                            <a:ext cx="678979"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2757616" y="706669"/>
                            <a:ext cx="634313" cy="1746422"/>
                            <a:chOff x="2757616" y="706669"/>
                            <a:chExt cx="634313" cy="1746422"/>
                          </a:xfrm>
                        </wpg:grpSpPr>
                        <wps:wsp>
                          <wps:cNvPr id="9" name="Rectangle 9"/>
                          <wps:cNvSpPr/>
                          <wps:spPr>
                            <a:xfrm>
                              <a:off x="2757616" y="706669"/>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2757616" y="887901"/>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757616" y="1235948"/>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5" name="Group 5"/>
                        <wpg:cNvGrpSpPr/>
                        <wpg:grpSpPr>
                          <a:xfrm>
                            <a:off x="4038593" y="706669"/>
                            <a:ext cx="642551" cy="1746422"/>
                            <a:chOff x="4038593" y="706669"/>
                            <a:chExt cx="642551" cy="1746422"/>
                          </a:xfrm>
                        </wpg:grpSpPr>
                        <wps:wsp>
                          <wps:cNvPr id="6" name="Rectangle 6"/>
                          <wps:cNvSpPr/>
                          <wps:spPr>
                            <a:xfrm>
                              <a:off x="4046831" y="706669"/>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4038593" y="881721"/>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4038593" y="1227709"/>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82ED9A2" id="Group 14" o:spid="_x0000_s1026" style="width:468pt;height:212.8pt;mso-position-horizontal-relative:char;mso-position-vertical-relative:line" coordsize="59436,27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436;height:270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JfTCAAAA2gAAAA8AAABkcnMvZG93bnJldi54bWxEj0FrwkAUhO+C/2F5BS9SN7UoJbqKSAWh&#10;EGgUz4/sM1mafRuza4z/3hWEHoeZ+YZZrntbi45abxwr+JgkIIgLpw2XCo6H3fsXCB+QNdaOScGd&#10;PKxXw8ESU+1u/EtdHkoRIexTVFCF0KRS+qIii37iGuLonV1rMUTZllK3eItwW8tpksylRcNxocKG&#10;thUVf/nVKriOs/m36bN832XljH4+xxdzIqVGb/1mASJQH/7Dr/ZeK5jC80q8AXL1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yX0wgAAANoAAAAPAAAAAAAAAAAAAAAAAJ8C&#10;AABkcnMvZG93bnJldi54bWxQSwUGAAAAAAQABAD3AAAAjgMAAAAA&#10;">
                  <v:imagedata r:id="rId25" o:title=""/>
                </v:shape>
                <v:rect id="Rectangle 3" o:spid="_x0000_s1028" style="position:absolute;left:46752;top:7066;width:6790;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X6cIA&#10;AADaAAAADwAAAGRycy9kb3ducmV2LnhtbESPT4vCMBTE7wt+h/AEL4umKoh0G2VRRE+CVfT6tnn9&#10;wzYvpYla/fRGWNjjMDO/YZJlZ2pxo9ZVlhWMRxEI4szqigsFp+NmOAfhPLLG2jIpeJCD5aL3kWCs&#10;7Z0PdEt9IQKEXYwKSu+bWEqXlWTQjWxDHLzctgZ9kG0hdYv3ADe1nETRTBqsOCyU2NCqpOw3vRoF&#10;P+emfuZrc+nO6Yxxv90jrz+VGvS77y8Qnjr/H/5r77SCKbyvhBs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fpwgAAANoAAAAPAAAAAAAAAAAAAAAAAJgCAABkcnMvZG93&#10;bnJldi54bWxQSwUGAAAAAAQABAD1AAAAhwMAAAAA&#10;" filled="f" strokecolor="red" strokeweight="2.25pt"/>
                <v:group id="Group 4" o:spid="_x0000_s1029" style="position:absolute;left:27576;top:7066;width:6343;height:17464" coordorigin="27576,7066" coordsize="6343,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9" o:spid="_x0000_s1030" style="position:absolute;left:27576;top:7066;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gA8MA&#10;AADaAAAADwAAAGRycy9kb3ducmV2LnhtbESPQWvCQBSE7wX/w/KEXorZ6CHU1FWKIvYkNEq8vmaf&#10;SWj2bciuJvrru4LQ4zAz3zCL1WAacaXO1ZYVTKMYBHFhdc2lguNhO3kH4TyyxsYyKbiRg9Vy9LLA&#10;VNuev+ma+VIECLsUFVTet6mUrqjIoItsSxy8s+0M+iC7UuoO+wA3jZzFcSIN1hwWKmxpXVHxm12M&#10;gp+8be7njTkNeZYw7nd75M2bUq/j4fMDhKfB/4ef7S+tYA6PK+EG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gA8MAAADaAAAADwAAAAAAAAAAAAAAAACYAgAAZHJzL2Rv&#10;d25yZXYueG1sUEsFBgAAAAAEAAQA9QAAAIgDAAAAAA==&#10;" filled="f" strokecolor="red" strokeweight="2.25pt"/>
                  <v:oval id="Oval 10" o:spid="_x0000_s1031" style="position:absolute;left:27576;top:8879;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oval id="Oval 11" o:spid="_x0000_s1032" style="position:absolute;left:27576;top:12359;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p4RcEA&#10;AADbAAAADwAAAGRycy9kb3ducmV2LnhtbERPTWsCMRC9F/wPYYTeatYtlHU1ilgKXixURfA2bMbN&#10;4mayJlG3/74pCN7m8T5ntuhtK27kQ+NYwXiUgSCunG64VrDffb0VIEJE1tg6JgW/FGAxH7zMsNTu&#10;zj9028ZapBAOJSowMXallKEyZDGMXEecuJPzFmOCvpba4z2F21bmWfYhLTacGgx2tDJUnbdXq+Cw&#10;eV/ipfOT72NhQrE555+Wc6Veh/1yCiJSH5/ih3ut0/wx/P+SDp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KeEXBAAAA2wAAAA8AAAAAAAAAAAAAAAAAmAIAAGRycy9kb3du&#10;cmV2LnhtbFBLBQYAAAAABAAEAPUAAACGAwAAAAA=&#10;" filled="f" strokecolor="#ffc000" strokeweight="2pt"/>
                </v:group>
                <v:group id="Group 5" o:spid="_x0000_s1033" style="position:absolute;left:40385;top:7066;width:6426;height:17464" coordorigin="40385,7066" coordsize="6425,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6" o:spid="_x0000_s1034" style="position:absolute;left:40468;top:7066;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X0ccAA&#10;AADaAAAADwAAAGRycy9kb3ducmV2LnhtbESPQYvCMBSE74L/ITzBi2iqhyLVKMuK6Emwil7fNs+2&#10;bPNSmqjVX28EweMwM98w82VrKnGjxpWWFYxHEQjizOqScwXHw3o4BeE8ssbKMil4kIPlotuZY6Lt&#10;nfd0S30uAoRdggoK7+tESpcVZNCNbE0cvIttDPogm1zqBu8Bbio5iaJYGiw5LBRY029B2X96NQr+&#10;TnX1vKzMuT2lMeNus0NeDZTq99qfGQhPrf+GP+2tVhDD+0q4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X0ccAAAADaAAAADwAAAAAAAAAAAAAAAACYAgAAZHJzL2Rvd25y&#10;ZXYueG1sUEsFBgAAAAAEAAQA9QAAAIUDAAAAAA==&#10;" filled="f" strokecolor="red" strokeweight="2.25pt"/>
                  <v:oval id="Oval 7" o:spid="_x0000_s1035" style="position:absolute;left:40385;top:8817;width:2884;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hJusMA&#10;AADaAAAADwAAAGRycy9kb3ducmV2LnhtbESPT2sCMRTE7wW/Q3hCbzXbLeh2NYq0FHpR8A8Fb4/N&#10;62Zx87JNUl2/vREEj8PM/IaZLXrbihP50DhW8DrKQBBXTjdcK9jvvl4KECEia2wdk4ILBVjMB08z&#10;LLU784ZO21iLBOFQogITY1dKGSpDFsPIdcTJ+3XeYkzS11J7PCe4bWWeZWNpseG0YLCjD0PVcftv&#10;Ffys3pb41/n39aEwoVgd80/LuVLPw345BRGpj4/wvf2tFUzgdiXd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hJusMAAADaAAAADwAAAAAAAAAAAAAAAACYAgAAZHJzL2Rv&#10;d25yZXYueG1sUEsFBgAAAAAEAAQA9QAAAIgDAAAAAA==&#10;" filled="f" strokecolor="#ffc000" strokeweight="2pt"/>
                  <v:oval id="Oval 8" o:spid="_x0000_s1036" style="position:absolute;left:40385;top:12277;width:2884;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dyL8A&#10;AADaAAAADwAAAGRycy9kb3ducmV2LnhtbERPz2vCMBS+C/4P4Qm72dQOpFajiGOwi4OpCN4ezbMp&#10;Ni9dkmn33y8HYceP7/dqM9hO3MmH1rGCWZaDIK6dbrlRcDq+T0sQISJr7ByTgl8KsFmPRyustHvw&#10;F90PsREphEOFCkyMfSVlqA1ZDJnriRN3dd5iTNA3Unt8pHDbySLP59Jiy6nBYE87Q/Xt8GMVnPev&#10;W/zu/eLzUppQ7m/Fm+VCqZfJsF2CiDTEf/HT/aEVpK3pSr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p93IvwAAANoAAAAPAAAAAAAAAAAAAAAAAJgCAABkcnMvZG93bnJl&#10;di54bWxQSwUGAAAAAAQABAD1AAAAhAMAAAAA&#10;" filled="f" strokecolor="#ffc000" strokeweight="2pt"/>
                </v:group>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07B43C4D" w:rsidR="008800BE" w:rsidRDefault="00055510" w:rsidP="00926087">
      <w:r>
        <w:rPr>
          <w:noProof/>
        </w:rPr>
        <w:drawing>
          <wp:inline distT="0" distB="0" distL="0" distR="0" wp14:anchorId="287A10B8" wp14:editId="789AA51E">
            <wp:extent cx="5943600" cy="42767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47B76D84" w:rsidR="00FA6677" w:rsidRDefault="00EE79DB" w:rsidP="00E96539">
      <w:r>
        <w:rPr>
          <w:noProof/>
        </w:rPr>
        <w:drawing>
          <wp:inline distT="0" distB="0" distL="0" distR="0" wp14:anchorId="62F14248" wp14:editId="53A11C54">
            <wp:extent cx="5943600" cy="4276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6C1D23C1" w:rsidR="00BC7A08" w:rsidRPr="00EA4FD7" w:rsidRDefault="00055510" w:rsidP="00926087">
      <w:r>
        <w:rPr>
          <w:noProof/>
        </w:rPr>
        <w:lastRenderedPageBreak/>
        <w:drawing>
          <wp:inline distT="0" distB="0" distL="0" distR="0" wp14:anchorId="34F1A617" wp14:editId="322F5B7B">
            <wp:extent cx="5943600" cy="270256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02560"/>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6C19A6B3" w:rsidR="004C2E39" w:rsidRDefault="00055510" w:rsidP="00926087">
      <w:r>
        <w:rPr>
          <w:noProof/>
        </w:rPr>
        <w:lastRenderedPageBreak/>
        <w:drawing>
          <wp:inline distT="0" distB="0" distL="0" distR="0" wp14:anchorId="2F1D07D5" wp14:editId="07C231F3">
            <wp:extent cx="5562600" cy="411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4361E557" w:rsidR="0035458C" w:rsidRDefault="006E40ED" w:rsidP="00F670B3">
      <w:pPr>
        <w:jc w:val="center"/>
      </w:pPr>
      <w:r>
        <w:rPr>
          <w:noProof/>
        </w:rPr>
        <w:drawing>
          <wp:inline distT="0" distB="0" distL="0" distR="0" wp14:anchorId="1DA8150C" wp14:editId="230D98B9">
            <wp:extent cx="5943600" cy="4409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7E09CC57" w:rsidR="00F670B3" w:rsidRPr="00BC1DF8" w:rsidRDefault="006E40ED" w:rsidP="00F670B3">
      <w:r>
        <w:rPr>
          <w:noProof/>
        </w:rPr>
        <w:drawing>
          <wp:inline distT="0" distB="0" distL="0" distR="0" wp14:anchorId="58F11A1E" wp14:editId="46138855">
            <wp:extent cx="5943600" cy="44094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6EDAAD3D" w:rsidR="00723F83" w:rsidRDefault="006E40ED" w:rsidP="00723F83">
      <w:r>
        <w:rPr>
          <w:noProof/>
        </w:rPr>
        <w:drawing>
          <wp:inline distT="0" distB="0" distL="0" distR="0" wp14:anchorId="2441E1E6" wp14:editId="17BAA863">
            <wp:extent cx="4991100" cy="1562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43ACDC0B" w:rsidR="00810276" w:rsidRDefault="006E40ED" w:rsidP="00810276">
      <w:r>
        <w:rPr>
          <w:noProof/>
        </w:rPr>
        <w:drawing>
          <wp:inline distT="0" distB="0" distL="0" distR="0" wp14:anchorId="59826876" wp14:editId="7AEE683B">
            <wp:extent cx="3448050" cy="46577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191E0CCE" w:rsidR="00AE1D7A" w:rsidRDefault="006E40ED" w:rsidP="00AE1D7A">
      <w:r>
        <w:rPr>
          <w:noProof/>
        </w:rPr>
        <w:drawing>
          <wp:inline distT="0" distB="0" distL="0" distR="0" wp14:anchorId="30DDEA7E" wp14:editId="64DF5470">
            <wp:extent cx="5943600" cy="337058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BE2472E" w:rsidR="000D6BBF" w:rsidRPr="000D6BBF" w:rsidRDefault="006E40ED" w:rsidP="000D6BBF">
      <w:r>
        <w:rPr>
          <w:noProof/>
        </w:rPr>
        <w:drawing>
          <wp:inline distT="0" distB="0" distL="0" distR="0" wp14:anchorId="42D18BDF" wp14:editId="79576A3F">
            <wp:extent cx="5943600" cy="427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4B42F64" w:rsidR="00A84A39" w:rsidRDefault="006E40ED" w:rsidP="00AE1D7A">
      <w:r>
        <w:rPr>
          <w:noProof/>
        </w:rPr>
        <w:drawing>
          <wp:inline distT="0" distB="0" distL="0" distR="0" wp14:anchorId="3F8B0CC2" wp14:editId="7A75347B">
            <wp:extent cx="5943600" cy="44094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r w:rsidR="004C2E39">
        <w:rPr>
          <w:noProof/>
        </w:rPr>
        <w:t xml:space="preserve"> </w:t>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A40713"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9C472" w14:textId="77777777" w:rsidR="00A40713" w:rsidRDefault="00A40713" w:rsidP="00F726CD">
      <w:pPr>
        <w:spacing w:after="0" w:line="240" w:lineRule="auto"/>
      </w:pPr>
      <w:r>
        <w:separator/>
      </w:r>
    </w:p>
  </w:endnote>
  <w:endnote w:type="continuationSeparator" w:id="0">
    <w:p w14:paraId="6E58539F" w14:textId="77777777" w:rsidR="00A40713" w:rsidRDefault="00A40713"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EE79DB">
          <w:rPr>
            <w:noProof/>
          </w:rPr>
          <w:t>33</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D4E63" w14:textId="77777777" w:rsidR="00A40713" w:rsidRDefault="00A40713" w:rsidP="00F726CD">
      <w:pPr>
        <w:spacing w:after="0" w:line="240" w:lineRule="auto"/>
      </w:pPr>
      <w:r>
        <w:separator/>
      </w:r>
    </w:p>
  </w:footnote>
  <w:footnote w:type="continuationSeparator" w:id="0">
    <w:p w14:paraId="02CD6B9E" w14:textId="77777777" w:rsidR="00A40713" w:rsidRDefault="00A40713"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EBB"/>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0A60"/>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0713"/>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E79DB"/>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C1AC7-6D5D-4214-805E-8CBAA08A0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3</Pages>
  <Words>5003</Words>
  <Characters>2851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5</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5</cp:revision>
  <dcterms:created xsi:type="dcterms:W3CDTF">2020-11-05T23:05:00Z</dcterms:created>
  <dcterms:modified xsi:type="dcterms:W3CDTF">2020-12-28T22:25:00Z</dcterms:modified>
</cp:coreProperties>
</file>